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c737f796e65c0d8834086ab5600d7a12ed0d16e"/>
    <w:p>
      <w:pPr>
        <w:pStyle w:val="Heading1"/>
      </w:pPr>
      <w:r>
        <w:t xml:space="preserve">Cover Letter for Social Worker Position in Ivory Coast Abidjan</w:t>
      </w:r>
    </w:p>
    <w:p>
      <w:pPr>
        <w:pStyle w:val="FirstParagraph"/>
      </w:pPr>
      <w:r>
        <w:rPr>
          <w:bCs/>
          <w:b/>
        </w:rPr>
        <w:t xml:space="preserve">Date:</w:t>
      </w:r>
      <w:r>
        <w:t xml:space="preserve"> </w:t>
      </w:r>
      <w:r>
        <w:t xml:space="preserve">[Insert Date]</w:t>
      </w:r>
    </w:p>
    <w:p>
      <w:pPr>
        <w:pStyle w:val="BodyText"/>
      </w:pPr>
      <w:r>
        <w:rPr>
          <w:bCs/>
          <w:b/>
        </w:rPr>
        <w:t xml:space="preserve">Recipient:</w:t>
      </w:r>
      <w:r>
        <w:br/>
      </w:r>
      <w:r>
        <w:t xml:space="preserve">[Hiring Manager's Name]</w:t>
      </w:r>
      <w:r>
        <w:br/>
      </w:r>
      <w:r>
        <w:t xml:space="preserve">[Organization Name]</w:t>
      </w:r>
      <w:r>
        <w:br/>
      </w:r>
      <w:r>
        <w:t xml:space="preserve">[Organization Address]</w:t>
      </w:r>
      <w:r>
        <w:br/>
      </w:r>
      <w:r>
        <w:t xml:space="preserve">Abidjan, Ivory Coast</w:t>
      </w:r>
    </w:p>
    <w:p>
      <w:pPr>
        <w:pStyle w:val="BodyText"/>
      </w:pPr>
      <w:r>
        <w:t xml:space="preserve">Dear Hiring Manager,</w:t>
      </w:r>
    </w:p>
    <w:p>
      <w:pPr>
        <w:pStyle w:val="BodyText"/>
      </w:pPr>
      <w:r>
        <w:t xml:space="preserve">I am writing to express my sincere interest in the Social Worker position at your esteemed organization in Ivory Coast Abidjan. As a dedicated professional with over [X years] of experience in social work, I am eager to contribute my skills, passion for community development, and cultural sensitivity to support the vital work being done in this dynamic region. Ivory Coast Abidjan, with its rich cultural diversity and growing urban challenges, represents a unique opportunity to make a meaningful impact through social service. I am particularly drawn to your organization’s mission of empowering marginalized communities and fostering resilience in a rapidly evolving society.</w:t>
      </w:r>
    </w:p>
    <w:p>
      <w:pPr>
        <w:pStyle w:val="BodyText"/>
      </w:pPr>
      <w:r>
        <w:t xml:space="preserve">As a Social Worker, my career has been defined by an unwavering commitment to addressing the complex needs of vulnerable populations. Throughout my professional journey, I have worked closely with individuals and families facing socio-economic hardships, mental health challenges, and systemic barriers to opportunity. My experience spans [mention specific areas: e.g., child welfare, geriatric care, refugee support], where I have developed strategies to promote well-being through case management, advocacy, and community engagement. In Ivory Coast Abidjan, I believe my background in navigating multicultural environments and addressing intersectional challenges aligns perfectly with the needs of the local population.</w:t>
      </w:r>
    </w:p>
    <w:p>
      <w:pPr>
        <w:pStyle w:val="BodyText"/>
      </w:pPr>
      <w:r>
        <w:t xml:space="preserve">One of the most rewarding aspects of my work as a Social Worker has been collaborating with grassroots organizations to create sustainable solutions for communities in need. In Ivory Coast Abidjan, where urbanization and economic disparities often intersect, I have seen firsthand how social workers can bridge gaps between policy and practice. For instance, during my time working with [specific organization or project], I led initiatives to provide vocational training to unemployed youth in Abidjan’s underserved neighborhoods, which not only improved their employability but also strengthened community cohesion. This experience reinforced my belief that social work is not just about addressing immediate needs but also about fostering long-term empowerment.</w:t>
      </w:r>
    </w:p>
    <w:p>
      <w:pPr>
        <w:pStyle w:val="BodyText"/>
      </w:pPr>
      <w:r>
        <w:t xml:space="preserve">Ivory Coast Abidjan presents a unique context for social work, where the interplay of traditional values and modern challenges demands culturally responsive approaches. My ability to communicate in [mention languages: e.g., French, local dialects] and my deep respect for the region’s cultural heritage have allowed me to build trust with diverse communities. Whether working with families navigating migration, children in need of protection, or individuals recovering from trauma, I prioritize empathy, active listening, and tailored interventions. In Ivory Coast Abidjan’s fast-paced urban settings, I have learned to adapt quickly to changing circumstances while maintaining a focus on equity and dignity for all individuals.</w:t>
      </w:r>
    </w:p>
    <w:p>
      <w:pPr>
        <w:pStyle w:val="BodyText"/>
      </w:pPr>
      <w:r>
        <w:t xml:space="preserve">What excites me most about the Social Worker role at your organization is the opportunity to contribute to initiatives that directly impact the lives of those in need. Ivory Coast Abidjan’s growing population, combined with its economic potential, creates both challenges and opportunities for social workers. I am particularly interested in [specific area: e.g., mental health support, child protection programs, or community outreach], and I am confident that my expertise in [specific skill: e.g., trauma-informed care, program development] will enable me to contribute effectively to your team. Additionally, my strong organizational skills and ability to manage multiple priorities ensure that I can meet the demands of a fast-paced social work environment.</w:t>
      </w:r>
    </w:p>
    <w:p>
      <w:pPr>
        <w:pStyle w:val="BodyText"/>
      </w:pPr>
      <w:r>
        <w:t xml:space="preserve">My academic background in Social Work from [University Name] provided a solid foundation in theory and practice, but it is my hands-on experience in [specific location or context] that has truly shaped my approach to the profession. I have consistently sought opportunities to deepen my understanding of social justice issues, including workshops on [relevant topics: e.g., human rights, anti-racism, disability inclusion]. These experiences have equipped me with the tools to address systemic inequities and advocate for marginalized groups in Ivory Coast Abidjan and beyond.</w:t>
      </w:r>
    </w:p>
    <w:p>
      <w:pPr>
        <w:pStyle w:val="BodyText"/>
      </w:pPr>
      <w:r>
        <w:t xml:space="preserve">As a Social Worker, I am driven by the belief that every individual deserves access to resources that promote their well-being. In Ivory Coast Abidjan, where disparities in healthcare, education, and employment persist, this mission is more critical than ever. I am committed to working alongside your organization to develop innovative solutions that address these challenges while honoring the resilience of the local community. My goal is not only to provide immediate support but also to contribute to long-term systemic change through collaboration, education, and policy advocacy.</w:t>
      </w:r>
    </w:p>
    <w:p>
      <w:pPr>
        <w:pStyle w:val="BodyText"/>
      </w:pPr>
      <w:r>
        <w:t xml:space="preserve">I would be honored to bring my passion for social work and my dedication to serving others to your organization in Ivory Coast Abidjan. I am confident that my skills, experience, and cultural competence make me a strong candidate for this role. I would welcome the opportunity to discuss how I can contribute to your mission and support the vital work being done in Abidjan. Thank you for considering my applic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cial Worker Position in Ivory Coast Abidjan</dc:title>
  <dc:creator/>
  <dc:language>en</dc:language>
  <cp:keywords/>
  <dcterms:created xsi:type="dcterms:W3CDTF">2026-07-23T08:35:06Z</dcterms:created>
  <dcterms:modified xsi:type="dcterms:W3CDTF">2026-07-23T08:35:06Z</dcterms:modified>
</cp:coreProperties>
</file>

<file path=docProps/custom.xml><?xml version="1.0" encoding="utf-8"?>
<Properties xmlns="http://schemas.openxmlformats.org/officeDocument/2006/custom-properties" xmlns:vt="http://schemas.openxmlformats.org/officeDocument/2006/docPropsVTypes"/>
</file>